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AC62C5" w14:textId="21642021" w:rsidR="00DE3F9A" w:rsidRPr="000E1908" w:rsidRDefault="00DE3F9A" w:rsidP="000E1908">
      <w:pPr>
        <w:spacing w:after="0" w:line="240" w:lineRule="auto"/>
        <w:jc w:val="center"/>
        <w:rPr>
          <w:b/>
          <w:sz w:val="18"/>
          <w:szCs w:val="18"/>
        </w:rPr>
      </w:pPr>
      <w:bookmarkStart w:id="0" w:name="_GoBack"/>
      <w:bookmarkEnd w:id="0"/>
      <w:r w:rsidRPr="000E1908">
        <w:rPr>
          <w:b/>
          <w:sz w:val="18"/>
          <w:szCs w:val="18"/>
        </w:rPr>
        <w:t>T.C. Erzurum Teknik Üniversitesi</w:t>
      </w:r>
    </w:p>
    <w:p w14:paraId="5655D8E3" w14:textId="77777777" w:rsidR="00DE3F9A" w:rsidRPr="000E1908" w:rsidRDefault="00DE3F9A" w:rsidP="00DE3F9A">
      <w:pPr>
        <w:spacing w:after="0" w:line="240" w:lineRule="auto"/>
        <w:jc w:val="center"/>
        <w:rPr>
          <w:b/>
          <w:sz w:val="18"/>
          <w:szCs w:val="18"/>
        </w:rPr>
      </w:pPr>
      <w:r w:rsidRPr="000E1908">
        <w:rPr>
          <w:b/>
          <w:sz w:val="18"/>
          <w:szCs w:val="18"/>
        </w:rPr>
        <w:t>Edebiyat Fakültesi</w:t>
      </w:r>
    </w:p>
    <w:p w14:paraId="366E5495" w14:textId="77777777" w:rsidR="00DE3F9A" w:rsidRPr="000E1908" w:rsidRDefault="00DE3F9A" w:rsidP="00DE3F9A">
      <w:pPr>
        <w:spacing w:after="0" w:line="240" w:lineRule="auto"/>
        <w:jc w:val="center"/>
        <w:rPr>
          <w:b/>
          <w:sz w:val="18"/>
          <w:szCs w:val="18"/>
        </w:rPr>
      </w:pPr>
      <w:r w:rsidRPr="000E1908">
        <w:rPr>
          <w:b/>
          <w:sz w:val="18"/>
          <w:szCs w:val="18"/>
        </w:rPr>
        <w:t>İngiliz Dili ve Edebiyatı Bölümü</w:t>
      </w:r>
    </w:p>
    <w:p w14:paraId="41AFA2FC" w14:textId="4165A6B6" w:rsidR="00DE3F9A" w:rsidRPr="000E1908" w:rsidRDefault="00DE3F9A" w:rsidP="00DE3F9A">
      <w:pPr>
        <w:spacing w:after="0" w:line="240" w:lineRule="auto"/>
        <w:jc w:val="center"/>
        <w:rPr>
          <w:b/>
          <w:sz w:val="18"/>
          <w:szCs w:val="18"/>
        </w:rPr>
      </w:pPr>
      <w:r w:rsidRPr="000E1908">
        <w:rPr>
          <w:b/>
          <w:sz w:val="18"/>
          <w:szCs w:val="18"/>
        </w:rPr>
        <w:t>202</w:t>
      </w:r>
      <w:r w:rsidR="009C6798" w:rsidRPr="000E1908">
        <w:rPr>
          <w:b/>
          <w:sz w:val="18"/>
          <w:szCs w:val="18"/>
        </w:rPr>
        <w:t>5</w:t>
      </w:r>
      <w:r w:rsidRPr="000E1908">
        <w:rPr>
          <w:b/>
          <w:sz w:val="18"/>
          <w:szCs w:val="18"/>
        </w:rPr>
        <w:t>-2</w:t>
      </w:r>
      <w:r w:rsidR="009C6798" w:rsidRPr="000E1908">
        <w:rPr>
          <w:b/>
          <w:sz w:val="18"/>
          <w:szCs w:val="18"/>
        </w:rPr>
        <w:t xml:space="preserve">6 </w:t>
      </w:r>
      <w:r w:rsidR="002970E0" w:rsidRPr="000E1908">
        <w:rPr>
          <w:b/>
          <w:sz w:val="18"/>
          <w:szCs w:val="18"/>
        </w:rPr>
        <w:t xml:space="preserve">Bahar </w:t>
      </w:r>
      <w:r w:rsidR="00176A2A" w:rsidRPr="000E1908">
        <w:rPr>
          <w:b/>
          <w:sz w:val="18"/>
          <w:szCs w:val="18"/>
        </w:rPr>
        <w:t xml:space="preserve">Dönemi </w:t>
      </w:r>
      <w:r w:rsidR="002970E0" w:rsidRPr="000E1908">
        <w:rPr>
          <w:b/>
          <w:sz w:val="18"/>
          <w:szCs w:val="18"/>
        </w:rPr>
        <w:t xml:space="preserve">Vize </w:t>
      </w:r>
      <w:r w:rsidRPr="000E1908">
        <w:rPr>
          <w:b/>
          <w:sz w:val="18"/>
          <w:szCs w:val="18"/>
        </w:rPr>
        <w:t>Sınav Programı</w:t>
      </w:r>
    </w:p>
    <w:p w14:paraId="13D21088" w14:textId="77777777" w:rsidR="00EC5CB5" w:rsidRPr="000E1908" w:rsidRDefault="00EC5CB5" w:rsidP="00386ACB">
      <w:pPr>
        <w:spacing w:after="0" w:line="240" w:lineRule="auto"/>
        <w:rPr>
          <w:b/>
          <w:sz w:val="18"/>
          <w:szCs w:val="18"/>
        </w:rPr>
      </w:pPr>
    </w:p>
    <w:tbl>
      <w:tblPr>
        <w:tblStyle w:val="DzTablo1"/>
        <w:tblW w:w="79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753"/>
        <w:gridCol w:w="1116"/>
        <w:gridCol w:w="1556"/>
        <w:gridCol w:w="1551"/>
      </w:tblGrid>
      <w:tr w:rsidR="000E1908" w:rsidRPr="000E1908" w14:paraId="77ACA3F5" w14:textId="73A8F078" w:rsidTr="000E1908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869" w:type="dxa"/>
          <w:trHeight w:val="34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6" w:type="dxa"/>
            <w:shd w:val="clear" w:color="auto" w:fill="B4C6E7" w:themeFill="accent1" w:themeFillTint="66"/>
          </w:tcPr>
          <w:p w14:paraId="7CD0F750" w14:textId="77777777" w:rsidR="000E1908" w:rsidRPr="000E1908" w:rsidRDefault="000E1908" w:rsidP="00095FAA">
            <w:pPr>
              <w:jc w:val="center"/>
              <w:rPr>
                <w:sz w:val="18"/>
                <w:szCs w:val="18"/>
              </w:rPr>
            </w:pPr>
            <w:r w:rsidRPr="000E1908">
              <w:rPr>
                <w:b/>
                <w:sz w:val="18"/>
                <w:szCs w:val="18"/>
              </w:rPr>
              <w:t>1. Sınıf</w:t>
            </w:r>
          </w:p>
        </w:tc>
        <w:tc>
          <w:tcPr>
            <w:tcW w:w="1551" w:type="dxa"/>
            <w:shd w:val="clear" w:color="auto" w:fill="B4C6E7" w:themeFill="accent1" w:themeFillTint="66"/>
          </w:tcPr>
          <w:p w14:paraId="331E15D8" w14:textId="77777777" w:rsidR="000E1908" w:rsidRPr="000E1908" w:rsidRDefault="000E1908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  <w:tr w:rsidR="000E1908" w:rsidRPr="000E1908" w14:paraId="5865B465" w14:textId="2438C8D3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DD6C" w14:textId="77777777" w:rsidR="000E1908" w:rsidRPr="000E1908" w:rsidRDefault="000E1908" w:rsidP="00095FAA">
            <w:pPr>
              <w:jc w:val="center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D55F8" w14:textId="77777777" w:rsidR="000E1908" w:rsidRPr="000E1908" w:rsidRDefault="000E1908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0E1908">
              <w:rPr>
                <w:b/>
                <w:sz w:val="18"/>
                <w:szCs w:val="18"/>
              </w:rPr>
              <w:t>Sınav Tarihi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7EDDA" w14:textId="77777777" w:rsidR="000E1908" w:rsidRPr="000E1908" w:rsidRDefault="000E1908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0E1908">
              <w:rPr>
                <w:b/>
                <w:sz w:val="18"/>
                <w:szCs w:val="18"/>
              </w:rPr>
              <w:t>Sınav Saati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871B" w14:textId="77777777" w:rsidR="000E1908" w:rsidRPr="000E1908" w:rsidRDefault="000E1908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0E1908">
              <w:rPr>
                <w:b/>
                <w:sz w:val="18"/>
                <w:szCs w:val="18"/>
              </w:rPr>
              <w:t>Sınıf</w:t>
            </w:r>
          </w:p>
        </w:tc>
      </w:tr>
      <w:tr w:rsidR="000E1908" w:rsidRPr="000E1908" w14:paraId="63E7075D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6148C" w14:textId="34338A64" w:rsidR="000E1908" w:rsidRPr="000E1908" w:rsidRDefault="000E1908" w:rsidP="00670D80">
            <w:pPr>
              <w:rPr>
                <w:sz w:val="18"/>
                <w:szCs w:val="18"/>
              </w:rPr>
            </w:pPr>
            <w:r w:rsidRPr="000E1908">
              <w:rPr>
                <w:b w:val="0"/>
                <w:bCs w:val="0"/>
                <w:color w:val="000000"/>
                <w:sz w:val="18"/>
                <w:szCs w:val="18"/>
                <w:lang w:val="en-GB"/>
              </w:rPr>
              <w:t xml:space="preserve">UOZTA2-Ataturk’s Principles and The History of Revolutions II 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F0332" w14:textId="3850FDF0" w:rsidR="000E1908" w:rsidRPr="000E1908" w:rsidRDefault="000E1908" w:rsidP="009C67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06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A61D1" w14:textId="5590487B" w:rsidR="000E1908" w:rsidRPr="000E1908" w:rsidRDefault="000E1908" w:rsidP="009C67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9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778CC" w14:textId="77FC05B9" w:rsidR="000E1908" w:rsidRPr="000E1908" w:rsidRDefault="000E1908" w:rsidP="009C67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0E1908">
              <w:rPr>
                <w:b/>
                <w:color w:val="FF0000"/>
                <w:sz w:val="18"/>
                <w:szCs w:val="18"/>
              </w:rPr>
              <w:t xml:space="preserve">ONLINE </w:t>
            </w:r>
          </w:p>
        </w:tc>
      </w:tr>
      <w:tr w:rsidR="000E1908" w:rsidRPr="000E1908" w14:paraId="0D948BD5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08BBE" w14:textId="23E622EC" w:rsidR="000E1908" w:rsidRPr="000E1908" w:rsidRDefault="000E1908" w:rsidP="00670D80">
            <w:pPr>
              <w:rPr>
                <w:color w:val="000000"/>
                <w:sz w:val="18"/>
                <w:szCs w:val="18"/>
                <w:lang w:val="en-GB"/>
              </w:rPr>
            </w:pPr>
            <w:r w:rsidRPr="000E1908">
              <w:rPr>
                <w:b w:val="0"/>
                <w:sz w:val="18"/>
                <w:szCs w:val="18"/>
                <w:lang w:val="en-GB"/>
              </w:rPr>
              <w:t>IDE176-Applied English Grammar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DDBFA" w14:textId="42896B37" w:rsidR="000E1908" w:rsidRPr="000E1908" w:rsidRDefault="000E1908" w:rsidP="009C6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07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CEB80" w14:textId="54BD765E" w:rsidR="000E1908" w:rsidRPr="000E1908" w:rsidRDefault="000E1908" w:rsidP="009C6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1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353B5" w14:textId="11ECAF6B" w:rsidR="000E1908" w:rsidRPr="000E1908" w:rsidRDefault="000E1908" w:rsidP="009C6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  <w:r w:rsidRPr="000E1908">
              <w:rPr>
                <w:color w:val="000000" w:themeColor="text1"/>
                <w:sz w:val="18"/>
                <w:szCs w:val="18"/>
              </w:rPr>
              <w:t>C1/A6</w:t>
            </w:r>
          </w:p>
        </w:tc>
      </w:tr>
      <w:tr w:rsidR="000E1908" w:rsidRPr="000E1908" w14:paraId="01E69BA6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F424E" w14:textId="77777777" w:rsidR="000E1908" w:rsidRPr="000E1908" w:rsidRDefault="000E1908" w:rsidP="009C6798">
            <w:pPr>
              <w:rPr>
                <w:color w:val="000000"/>
                <w:sz w:val="18"/>
                <w:szCs w:val="18"/>
                <w:lang w:val="en-GB"/>
              </w:rPr>
            </w:pPr>
            <w:r w:rsidRPr="000E1908">
              <w:rPr>
                <w:b w:val="0"/>
                <w:bCs w:val="0"/>
                <w:color w:val="000000"/>
                <w:sz w:val="18"/>
                <w:szCs w:val="18"/>
                <w:lang w:val="en-GB"/>
              </w:rPr>
              <w:t>UOZTD2-Turkish Language II</w:t>
            </w:r>
          </w:p>
          <w:p w14:paraId="294DC890" w14:textId="64805FDC" w:rsidR="000E1908" w:rsidRPr="000E1908" w:rsidRDefault="000E1908" w:rsidP="009C6798">
            <w:pPr>
              <w:rPr>
                <w:sz w:val="18"/>
                <w:szCs w:val="18"/>
                <w:lang w:val="en-GB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41661" w14:textId="009E3ABC" w:rsidR="000E1908" w:rsidRPr="000E1908" w:rsidRDefault="000E1908" w:rsidP="009C67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08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B4774" w14:textId="10E893AF" w:rsidR="000E1908" w:rsidRPr="000E1908" w:rsidRDefault="000E1908" w:rsidP="009C67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9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0FA2B" w14:textId="4DC937C1" w:rsidR="000E1908" w:rsidRPr="000E1908" w:rsidRDefault="000E1908" w:rsidP="009C67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0E1908">
              <w:rPr>
                <w:b/>
                <w:color w:val="FF0000"/>
                <w:sz w:val="18"/>
                <w:szCs w:val="18"/>
              </w:rPr>
              <w:t xml:space="preserve">ONLINE </w:t>
            </w:r>
          </w:p>
        </w:tc>
      </w:tr>
      <w:tr w:rsidR="000E1908" w:rsidRPr="000E1908" w14:paraId="4C33D255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B5EFF" w14:textId="4A2244E6" w:rsidR="000E1908" w:rsidRPr="000E1908" w:rsidRDefault="000E1908" w:rsidP="00670D80">
            <w:pPr>
              <w:rPr>
                <w:color w:val="000000"/>
                <w:sz w:val="18"/>
                <w:szCs w:val="18"/>
                <w:lang w:val="en-GB"/>
              </w:rPr>
            </w:pPr>
            <w:r w:rsidRPr="000E1908">
              <w:rPr>
                <w:b w:val="0"/>
                <w:color w:val="000000"/>
                <w:sz w:val="18"/>
                <w:szCs w:val="18"/>
                <w:lang w:val="en-GB"/>
              </w:rPr>
              <w:t>IDE102-British Culture and History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83ABF" w14:textId="1FB9F55D" w:rsidR="000E1908" w:rsidRPr="000E1908" w:rsidRDefault="000E1908" w:rsidP="00670D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09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2909E" w14:textId="3C06A10A" w:rsidR="000E1908" w:rsidRPr="000E1908" w:rsidRDefault="000E1908" w:rsidP="00670D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1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2F86F" w14:textId="379C5E53" w:rsidR="000E1908" w:rsidRPr="000E1908" w:rsidRDefault="000E1908" w:rsidP="00F02D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  <w:r w:rsidRPr="000E1908">
              <w:rPr>
                <w:color w:val="000000" w:themeColor="text1"/>
                <w:sz w:val="18"/>
                <w:szCs w:val="18"/>
              </w:rPr>
              <w:t>C1/A6</w:t>
            </w:r>
          </w:p>
        </w:tc>
      </w:tr>
      <w:tr w:rsidR="000E1908" w:rsidRPr="000E1908" w14:paraId="3DFA8AE6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175C9" w14:textId="5B25FF36" w:rsidR="000E1908" w:rsidRPr="000E1908" w:rsidRDefault="000E1908" w:rsidP="00670D80">
            <w:pPr>
              <w:rPr>
                <w:b w:val="0"/>
                <w:color w:val="000000"/>
                <w:sz w:val="18"/>
                <w:szCs w:val="18"/>
                <w:lang w:val="en-GB"/>
              </w:rPr>
            </w:pPr>
            <w:r w:rsidRPr="000E1908">
              <w:rPr>
                <w:b w:val="0"/>
                <w:color w:val="000000"/>
                <w:sz w:val="18"/>
                <w:szCs w:val="18"/>
                <w:lang w:val="en-GB"/>
              </w:rPr>
              <w:t>UOD102-Career Planning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05FCA" w14:textId="3E323A70" w:rsidR="000E1908" w:rsidRPr="000E1908" w:rsidRDefault="000E1908" w:rsidP="00670D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0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76B9A" w14:textId="6262F14A" w:rsidR="000E1908" w:rsidRPr="000E1908" w:rsidRDefault="000E1908" w:rsidP="00670D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5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7B4A9" w14:textId="2E5E029A" w:rsidR="000E1908" w:rsidRPr="000E1908" w:rsidRDefault="000E1908" w:rsidP="00670D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0E1908">
              <w:rPr>
                <w:b/>
                <w:color w:val="FF0000"/>
                <w:sz w:val="18"/>
                <w:szCs w:val="18"/>
              </w:rPr>
              <w:t xml:space="preserve">ONLINE </w:t>
            </w:r>
          </w:p>
        </w:tc>
      </w:tr>
      <w:tr w:rsidR="000E1908" w:rsidRPr="000E1908" w14:paraId="2FB1C720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7DA3C" w14:textId="6F41AB47" w:rsidR="000E1908" w:rsidRPr="000E1908" w:rsidRDefault="000E1908" w:rsidP="00D77247">
            <w:pPr>
              <w:rPr>
                <w:color w:val="000000"/>
                <w:sz w:val="18"/>
                <w:szCs w:val="18"/>
                <w:lang w:val="en-GB"/>
              </w:rPr>
            </w:pPr>
            <w:r w:rsidRPr="000E1908">
              <w:rPr>
                <w:rFonts w:eastAsia="Times New Roman" w:cstheme="minorHAnsi"/>
                <w:b w:val="0"/>
                <w:sz w:val="18"/>
                <w:szCs w:val="18"/>
                <w:lang w:val="en-GB" w:eastAsia="tr-TR"/>
              </w:rPr>
              <w:t>IDE178-Digital Storytelling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C3218" w14:textId="4554A792" w:rsidR="000E1908" w:rsidRPr="000E1908" w:rsidRDefault="000E1908" w:rsidP="00D772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0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ABE20" w14:textId="5BAD71B7" w:rsidR="000E1908" w:rsidRPr="000E1908" w:rsidRDefault="000E1908" w:rsidP="00D772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1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CB1C2" w14:textId="4A7C9561" w:rsidR="000E1908" w:rsidRPr="000E1908" w:rsidRDefault="000E1908" w:rsidP="00D772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  <w:r w:rsidRPr="000E1908">
              <w:rPr>
                <w:color w:val="000000" w:themeColor="text1"/>
                <w:sz w:val="18"/>
                <w:szCs w:val="18"/>
              </w:rPr>
              <w:t>C1/A6</w:t>
            </w:r>
          </w:p>
        </w:tc>
      </w:tr>
      <w:tr w:rsidR="000E1908" w:rsidRPr="000E1908" w14:paraId="78C985CA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6E69C" w14:textId="0B3C58B1" w:rsidR="000E1908" w:rsidRPr="000E1908" w:rsidRDefault="000E1908" w:rsidP="00D77247">
            <w:pPr>
              <w:rPr>
                <w:color w:val="000000"/>
                <w:sz w:val="18"/>
                <w:szCs w:val="18"/>
                <w:lang w:val="en-GB"/>
              </w:rPr>
            </w:pPr>
            <w:r w:rsidRPr="000E1908">
              <w:rPr>
                <w:b w:val="0"/>
                <w:bCs w:val="0"/>
                <w:color w:val="000000"/>
                <w:sz w:val="18"/>
                <w:szCs w:val="18"/>
                <w:lang w:val="en-GB"/>
              </w:rPr>
              <w:t>IDE104-Mythology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9C6B7" w14:textId="3BB8148A" w:rsidR="000E1908" w:rsidRPr="000E1908" w:rsidRDefault="000E1908" w:rsidP="00D772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1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91E5E" w14:textId="405DBCAF" w:rsidR="000E1908" w:rsidRPr="000E1908" w:rsidRDefault="000E1908" w:rsidP="00D772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0:00-11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EC55B" w14:textId="281B14CF" w:rsidR="000E1908" w:rsidRPr="000E1908" w:rsidRDefault="000E1908" w:rsidP="00D772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  <w:r w:rsidRPr="000E1908">
              <w:rPr>
                <w:color w:val="000000" w:themeColor="text1"/>
                <w:sz w:val="18"/>
                <w:szCs w:val="18"/>
              </w:rPr>
              <w:t>C1/A6</w:t>
            </w:r>
          </w:p>
        </w:tc>
      </w:tr>
      <w:tr w:rsidR="000E1908" w:rsidRPr="000E1908" w14:paraId="2B596FDA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9B4B5" w14:textId="558F8FCF" w:rsidR="000E1908" w:rsidRPr="000E1908" w:rsidRDefault="000E1908" w:rsidP="00D77247">
            <w:pPr>
              <w:rPr>
                <w:rFonts w:eastAsia="Times New Roman" w:cstheme="minorHAnsi"/>
                <w:b w:val="0"/>
                <w:sz w:val="18"/>
                <w:szCs w:val="18"/>
                <w:lang w:val="en-GB" w:eastAsia="tr-TR"/>
              </w:rPr>
            </w:pPr>
            <w:r w:rsidRPr="000E1908">
              <w:rPr>
                <w:rFonts w:eastAsia="Times New Roman" w:cstheme="minorHAnsi"/>
                <w:b w:val="0"/>
                <w:sz w:val="18"/>
                <w:szCs w:val="18"/>
                <w:lang w:val="en-GB" w:eastAsia="tr-TR"/>
              </w:rPr>
              <w:t>IDE106-Presentation and Techniques and Academic Speaking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680BD" w14:textId="25043E73" w:rsidR="000E1908" w:rsidRPr="000E1908" w:rsidRDefault="000E1908" w:rsidP="00D772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2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5853C" w14:textId="0FD4A316" w:rsidR="000E1908" w:rsidRPr="000E1908" w:rsidRDefault="000E1908" w:rsidP="00D772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0:00-11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53FF1" w14:textId="00FC2CBE" w:rsidR="000E1908" w:rsidRPr="000E1908" w:rsidRDefault="000E1908" w:rsidP="00D772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  <w:r w:rsidRPr="000E1908">
              <w:rPr>
                <w:color w:val="000000" w:themeColor="text1"/>
                <w:sz w:val="18"/>
                <w:szCs w:val="18"/>
              </w:rPr>
              <w:t>C1</w:t>
            </w:r>
          </w:p>
        </w:tc>
      </w:tr>
      <w:tr w:rsidR="000E1908" w:rsidRPr="000E1908" w14:paraId="1AC5596F" w14:textId="6645604B" w:rsidTr="000E1908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869" w:type="dxa"/>
          <w:trHeight w:val="27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6" w:type="dxa"/>
            <w:shd w:val="clear" w:color="auto" w:fill="B4C6E7" w:themeFill="accent1" w:themeFillTint="66"/>
          </w:tcPr>
          <w:p w14:paraId="0F21B264" w14:textId="77777777" w:rsidR="000E1908" w:rsidRPr="000E1908" w:rsidRDefault="000E1908" w:rsidP="00D77247">
            <w:pPr>
              <w:jc w:val="center"/>
              <w:rPr>
                <w:sz w:val="18"/>
                <w:szCs w:val="18"/>
              </w:rPr>
            </w:pPr>
            <w:r w:rsidRPr="000E1908">
              <w:rPr>
                <w:b/>
                <w:sz w:val="18"/>
                <w:szCs w:val="18"/>
              </w:rPr>
              <w:t>2. Sınıf</w:t>
            </w:r>
          </w:p>
        </w:tc>
        <w:tc>
          <w:tcPr>
            <w:tcW w:w="1551" w:type="dxa"/>
            <w:shd w:val="clear" w:color="auto" w:fill="B4C6E7" w:themeFill="accent1" w:themeFillTint="66"/>
          </w:tcPr>
          <w:p w14:paraId="0E8C0E51" w14:textId="77777777" w:rsidR="000E1908" w:rsidRPr="000E1908" w:rsidRDefault="000E1908" w:rsidP="00D772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  <w:tr w:rsidR="000E1908" w:rsidRPr="000E1908" w14:paraId="78F4D67A" w14:textId="2E0DF093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4A628" w14:textId="77777777" w:rsidR="000E1908" w:rsidRPr="000E1908" w:rsidRDefault="000E1908" w:rsidP="00D77247">
            <w:pPr>
              <w:jc w:val="center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71429" w14:textId="77777777" w:rsidR="000E1908" w:rsidRPr="000E1908" w:rsidRDefault="000E1908" w:rsidP="00D772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0E1908">
              <w:rPr>
                <w:b/>
                <w:sz w:val="18"/>
                <w:szCs w:val="18"/>
              </w:rPr>
              <w:t>Sınav Tarihi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D5B9D" w14:textId="77777777" w:rsidR="000E1908" w:rsidRPr="000E1908" w:rsidRDefault="000E1908" w:rsidP="00D772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0E1908">
              <w:rPr>
                <w:b/>
                <w:sz w:val="18"/>
                <w:szCs w:val="18"/>
              </w:rPr>
              <w:t>Sınav Saati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04D1C" w14:textId="77777777" w:rsidR="000E1908" w:rsidRPr="000E1908" w:rsidRDefault="000E1908" w:rsidP="00D772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0E1908">
              <w:rPr>
                <w:b/>
                <w:sz w:val="18"/>
                <w:szCs w:val="18"/>
              </w:rPr>
              <w:t>Sınıf</w:t>
            </w:r>
          </w:p>
        </w:tc>
      </w:tr>
      <w:tr w:rsidR="000E1908" w:rsidRPr="000E1908" w14:paraId="6CC0A7DD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929F5" w14:textId="60E7695A" w:rsidR="000E1908" w:rsidRPr="000E1908" w:rsidRDefault="000E1908" w:rsidP="003A7B25">
            <w:pPr>
              <w:rPr>
                <w:sz w:val="18"/>
                <w:szCs w:val="18"/>
              </w:rPr>
            </w:pPr>
            <w:r w:rsidRPr="000E1908">
              <w:rPr>
                <w:b w:val="0"/>
                <w:bCs w:val="0"/>
                <w:color w:val="000000"/>
                <w:sz w:val="18"/>
                <w:szCs w:val="18"/>
                <w:lang w:val="en-GB"/>
              </w:rPr>
              <w:t>IDE208-Linguistics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B5DCB" w14:textId="32CA1047" w:rsidR="000E1908" w:rsidRPr="000E1908" w:rsidRDefault="000E1908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06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9FAA8" w14:textId="0CDF36B5" w:rsidR="000E1908" w:rsidRPr="000E1908" w:rsidRDefault="000E1908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1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1D007" w14:textId="1C0B389A" w:rsidR="000E1908" w:rsidRPr="000E1908" w:rsidRDefault="000E1908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C1/A6</w:t>
            </w:r>
          </w:p>
        </w:tc>
      </w:tr>
      <w:tr w:rsidR="000E1908" w:rsidRPr="000E1908" w14:paraId="1D6A2394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2E21E" w14:textId="28C19529" w:rsidR="000E1908" w:rsidRPr="000E1908" w:rsidRDefault="000E1908" w:rsidP="003A7B25">
            <w:pPr>
              <w:rPr>
                <w:sz w:val="18"/>
                <w:szCs w:val="18"/>
                <w:lang w:val="en-GB"/>
              </w:rPr>
            </w:pPr>
            <w:r w:rsidRPr="000E1908">
              <w:rPr>
                <w:b w:val="0"/>
                <w:bCs w:val="0"/>
                <w:color w:val="000000"/>
                <w:sz w:val="18"/>
                <w:szCs w:val="18"/>
                <w:lang w:val="en-GB"/>
              </w:rPr>
              <w:t>IDE206-English Drama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99CD9" w14:textId="0EBC42AD" w:rsidR="000E1908" w:rsidRPr="000E1908" w:rsidRDefault="000E1908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07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305BA" w14:textId="5BC1B055" w:rsidR="000E1908" w:rsidRPr="000E1908" w:rsidRDefault="000E1908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0E1908">
              <w:rPr>
                <w:sz w:val="18"/>
                <w:szCs w:val="18"/>
                <w:lang w:val="en-GB"/>
              </w:rPr>
              <w:t>10:00-11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82B1" w14:textId="04DB7504" w:rsidR="000E1908" w:rsidRPr="000E1908" w:rsidRDefault="000E1908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C1/A6</w:t>
            </w:r>
          </w:p>
        </w:tc>
      </w:tr>
      <w:tr w:rsidR="000E1908" w:rsidRPr="000E1908" w14:paraId="53F06349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3D9D0" w14:textId="26ED7F55" w:rsidR="000E1908" w:rsidRPr="000E1908" w:rsidRDefault="000E1908" w:rsidP="003A7B25">
            <w:pPr>
              <w:rPr>
                <w:color w:val="000000"/>
                <w:sz w:val="18"/>
                <w:szCs w:val="18"/>
                <w:lang w:val="en-GB"/>
              </w:rPr>
            </w:pPr>
            <w:r w:rsidRPr="000E1908">
              <w:rPr>
                <w:b w:val="0"/>
                <w:bCs w:val="0"/>
                <w:color w:val="000000"/>
                <w:sz w:val="18"/>
                <w:szCs w:val="18"/>
                <w:lang w:val="en-GB"/>
              </w:rPr>
              <w:t>IDE270-French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7DD8C" w14:textId="51BF7EAC" w:rsidR="000E1908" w:rsidRPr="000E1908" w:rsidRDefault="000E1908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08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B2DA9" w14:textId="233DF76B" w:rsidR="000E1908" w:rsidRPr="000E1908" w:rsidRDefault="000E1908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1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37227" w14:textId="0F9E15C9" w:rsidR="000E1908" w:rsidRPr="000E1908" w:rsidRDefault="000E1908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C1/A6</w:t>
            </w:r>
          </w:p>
        </w:tc>
      </w:tr>
      <w:tr w:rsidR="000E1908" w:rsidRPr="000E1908" w14:paraId="313F953C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8391F" w14:textId="7055D29F" w:rsidR="000E1908" w:rsidRPr="000E1908" w:rsidRDefault="000E1908" w:rsidP="003A7B25">
            <w:pPr>
              <w:jc w:val="left"/>
              <w:rPr>
                <w:b w:val="0"/>
                <w:sz w:val="18"/>
                <w:szCs w:val="18"/>
                <w:lang w:val="en-GB"/>
              </w:rPr>
            </w:pPr>
            <w:r w:rsidRPr="000E1908">
              <w:rPr>
                <w:b w:val="0"/>
                <w:color w:val="000000"/>
                <w:sz w:val="18"/>
                <w:szCs w:val="18"/>
                <w:lang w:val="en-GB"/>
              </w:rPr>
              <w:t>IDE210-Natural Sources of Western Literature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41109" w14:textId="305786E0" w:rsidR="000E1908" w:rsidRPr="000E1908" w:rsidRDefault="000E1908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0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E57A4" w14:textId="5CFFFAEC" w:rsidR="000E1908" w:rsidRPr="000E1908" w:rsidRDefault="000E1908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5:00-16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51275" w14:textId="48DE383A" w:rsidR="000E1908" w:rsidRPr="000E1908" w:rsidRDefault="000E1908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LAB2</w:t>
            </w:r>
          </w:p>
        </w:tc>
      </w:tr>
      <w:tr w:rsidR="000E1908" w:rsidRPr="000E1908" w14:paraId="4266A5CB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C3590" w14:textId="1FECD594" w:rsidR="000E1908" w:rsidRPr="000E1908" w:rsidRDefault="000E1908" w:rsidP="003A7B25">
            <w:pPr>
              <w:jc w:val="left"/>
              <w:rPr>
                <w:b w:val="0"/>
                <w:color w:val="000000"/>
                <w:sz w:val="18"/>
                <w:szCs w:val="18"/>
                <w:lang w:val="en-GB"/>
              </w:rPr>
            </w:pPr>
            <w:r w:rsidRPr="000E1908">
              <w:rPr>
                <w:b w:val="0"/>
                <w:color w:val="000000"/>
                <w:sz w:val="18"/>
                <w:szCs w:val="18"/>
                <w:lang w:val="en-GB"/>
              </w:rPr>
              <w:t>IDE204-Survey of British Literature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FBB97" w14:textId="0B94645C" w:rsidR="000E1908" w:rsidRPr="000E1908" w:rsidRDefault="000E1908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0E1908">
              <w:rPr>
                <w:sz w:val="18"/>
                <w:szCs w:val="18"/>
                <w:lang w:val="en-GB"/>
              </w:rPr>
              <w:t>11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C675F" w14:textId="116C5874" w:rsidR="000E1908" w:rsidRPr="000E1908" w:rsidRDefault="000E1908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3:00-14:3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68759" w14:textId="3C0FAD52" w:rsidR="000E1908" w:rsidRPr="000E1908" w:rsidRDefault="000E1908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C1/A6</w:t>
            </w:r>
          </w:p>
        </w:tc>
      </w:tr>
      <w:tr w:rsidR="000E1908" w:rsidRPr="000E1908" w14:paraId="34C4F833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96923" w14:textId="32484194" w:rsidR="000E1908" w:rsidRPr="000E1908" w:rsidRDefault="000E1908" w:rsidP="003A7B25">
            <w:pPr>
              <w:jc w:val="left"/>
              <w:rPr>
                <w:b w:val="0"/>
                <w:color w:val="000000"/>
                <w:sz w:val="18"/>
                <w:szCs w:val="18"/>
                <w:lang w:val="en-GB"/>
              </w:rPr>
            </w:pPr>
            <w:r w:rsidRPr="000E1908">
              <w:rPr>
                <w:b w:val="0"/>
                <w:color w:val="000000"/>
                <w:sz w:val="18"/>
                <w:szCs w:val="18"/>
                <w:lang w:val="en-GB"/>
              </w:rPr>
              <w:t>IDE202-Research Methods and Skills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30C54" w14:textId="12ABB95D" w:rsidR="000E1908" w:rsidRPr="000E1908" w:rsidRDefault="000E1908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0E1908">
              <w:rPr>
                <w:sz w:val="18"/>
                <w:szCs w:val="18"/>
                <w:lang w:val="en-GB"/>
              </w:rPr>
              <w:t>12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CB73A" w14:textId="52DB6BF5" w:rsidR="000E1908" w:rsidRPr="000E1908" w:rsidRDefault="000E1908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5:00-16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DF533" w14:textId="7E69282C" w:rsidR="000E1908" w:rsidRPr="000E1908" w:rsidRDefault="000E1908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C1</w:t>
            </w:r>
          </w:p>
        </w:tc>
      </w:tr>
      <w:tr w:rsidR="000E1908" w:rsidRPr="000E1908" w14:paraId="3964B5A5" w14:textId="023BE2F4" w:rsidTr="000E1908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869" w:type="dxa"/>
          <w:trHeight w:val="24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6" w:type="dxa"/>
            <w:shd w:val="clear" w:color="auto" w:fill="B4C6E7" w:themeFill="accent1" w:themeFillTint="66"/>
          </w:tcPr>
          <w:p w14:paraId="1DCC1595" w14:textId="77777777" w:rsidR="000E1908" w:rsidRPr="000E1908" w:rsidRDefault="000E1908" w:rsidP="003A7B25">
            <w:pPr>
              <w:jc w:val="center"/>
              <w:rPr>
                <w:sz w:val="18"/>
                <w:szCs w:val="18"/>
                <w:lang w:val="en-GB"/>
              </w:rPr>
            </w:pPr>
            <w:r w:rsidRPr="000E1908">
              <w:rPr>
                <w:b/>
                <w:sz w:val="18"/>
                <w:szCs w:val="18"/>
                <w:lang w:val="en-GB"/>
              </w:rPr>
              <w:t>3. Sınıf</w:t>
            </w:r>
          </w:p>
        </w:tc>
        <w:tc>
          <w:tcPr>
            <w:tcW w:w="1551" w:type="dxa"/>
            <w:shd w:val="clear" w:color="auto" w:fill="B4C6E7" w:themeFill="accent1" w:themeFillTint="66"/>
          </w:tcPr>
          <w:p w14:paraId="4E7E6862" w14:textId="77777777" w:rsidR="000E1908" w:rsidRPr="000E1908" w:rsidRDefault="000E1908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  <w:lang w:val="en-GB"/>
              </w:rPr>
            </w:pPr>
          </w:p>
        </w:tc>
      </w:tr>
      <w:tr w:rsidR="000E1908" w:rsidRPr="000E1908" w14:paraId="30D3DE0A" w14:textId="627744DA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93D7A" w14:textId="77777777" w:rsidR="000E1908" w:rsidRPr="000E1908" w:rsidRDefault="000E1908" w:rsidP="003A7B25">
            <w:pPr>
              <w:jc w:val="center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8568C" w14:textId="77777777" w:rsidR="000E1908" w:rsidRPr="000E1908" w:rsidRDefault="000E1908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0E1908">
              <w:rPr>
                <w:b/>
                <w:sz w:val="18"/>
                <w:szCs w:val="18"/>
              </w:rPr>
              <w:t>Sınav Tarihi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D21E9" w14:textId="77777777" w:rsidR="000E1908" w:rsidRPr="000E1908" w:rsidRDefault="000E1908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0E1908">
              <w:rPr>
                <w:b/>
                <w:sz w:val="18"/>
                <w:szCs w:val="18"/>
              </w:rPr>
              <w:t>Sınav Saati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AB498" w14:textId="77777777" w:rsidR="000E1908" w:rsidRPr="000E1908" w:rsidRDefault="000E1908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0E1908">
              <w:rPr>
                <w:b/>
                <w:sz w:val="18"/>
                <w:szCs w:val="18"/>
              </w:rPr>
              <w:t>Sınıf</w:t>
            </w:r>
          </w:p>
        </w:tc>
      </w:tr>
      <w:tr w:rsidR="000E1908" w:rsidRPr="000E1908" w14:paraId="2873ECFC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C3155" w14:textId="6524AB18" w:rsidR="000E1908" w:rsidRPr="000E1908" w:rsidRDefault="000E1908" w:rsidP="003A7B25">
            <w:pPr>
              <w:rPr>
                <w:sz w:val="18"/>
                <w:szCs w:val="18"/>
              </w:rPr>
            </w:pPr>
            <w:r w:rsidRPr="000E1908">
              <w:rPr>
                <w:b w:val="0"/>
                <w:sz w:val="18"/>
                <w:szCs w:val="18"/>
                <w:lang w:val="en-GB"/>
              </w:rPr>
              <w:t xml:space="preserve">USD352-University Selective Course 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D6630" w14:textId="4AC499E0" w:rsidR="000E1908" w:rsidRPr="000E1908" w:rsidRDefault="000E1908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06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63740" w14:textId="734FFE43" w:rsidR="000E1908" w:rsidRPr="000E1908" w:rsidRDefault="000E1908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3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256D0" w14:textId="5EDA5303" w:rsidR="000E1908" w:rsidRPr="000E1908" w:rsidRDefault="000E1908" w:rsidP="003A7B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-</w:t>
            </w:r>
          </w:p>
        </w:tc>
      </w:tr>
      <w:tr w:rsidR="000E1908" w:rsidRPr="000E1908" w14:paraId="12DC222E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BA372" w14:textId="0CAE1607" w:rsidR="000E1908" w:rsidRPr="000E1908" w:rsidRDefault="000E1908" w:rsidP="003A7B25">
            <w:pPr>
              <w:rPr>
                <w:sz w:val="18"/>
                <w:szCs w:val="18"/>
                <w:lang w:val="en-GB"/>
              </w:rPr>
            </w:pPr>
            <w:r w:rsidRPr="000E1908">
              <w:rPr>
                <w:b w:val="0"/>
                <w:sz w:val="18"/>
                <w:szCs w:val="18"/>
                <w:lang w:val="en-GB"/>
              </w:rPr>
              <w:t>IDE376-Readings in American Folklore: Gender and Place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A073C" w14:textId="0D8FBBA0" w:rsidR="000E1908" w:rsidRPr="000E1908" w:rsidRDefault="000E1908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07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452D3" w14:textId="5E1D9BA0" w:rsidR="000E1908" w:rsidRPr="000E1908" w:rsidRDefault="000E1908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  <w:lang w:val="en-GB"/>
              </w:rPr>
              <w:t>13:00-14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A6B2E" w14:textId="6320EC02" w:rsidR="000E1908" w:rsidRPr="000E1908" w:rsidRDefault="000E1908" w:rsidP="003A7B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C1</w:t>
            </w:r>
          </w:p>
        </w:tc>
      </w:tr>
      <w:tr w:rsidR="000E1908" w:rsidRPr="000E1908" w14:paraId="5F37646D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53AF3" w14:textId="620509B1" w:rsidR="000E1908" w:rsidRPr="000E1908" w:rsidRDefault="000E1908" w:rsidP="00D74748">
            <w:pPr>
              <w:rPr>
                <w:sz w:val="18"/>
                <w:szCs w:val="18"/>
                <w:lang w:val="en-GB"/>
              </w:rPr>
            </w:pPr>
            <w:r w:rsidRPr="000E1908">
              <w:rPr>
                <w:b w:val="0"/>
                <w:sz w:val="18"/>
                <w:szCs w:val="18"/>
                <w:lang w:val="en-GB"/>
              </w:rPr>
              <w:t>IDE304-English Novel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33719" w14:textId="7651A895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07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5841D" w14:textId="35BD61CD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0E1908">
              <w:rPr>
                <w:sz w:val="18"/>
                <w:szCs w:val="18"/>
              </w:rPr>
              <w:t>15:00-16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A11B1" w14:textId="3D5DD11C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LAB2</w:t>
            </w:r>
          </w:p>
        </w:tc>
      </w:tr>
      <w:tr w:rsidR="000E1908" w:rsidRPr="000E1908" w14:paraId="709842BC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E7105" w14:textId="7F8E719A" w:rsidR="000E1908" w:rsidRPr="000E1908" w:rsidRDefault="000E1908" w:rsidP="00D74748">
            <w:pPr>
              <w:rPr>
                <w:b w:val="0"/>
                <w:sz w:val="18"/>
                <w:szCs w:val="18"/>
                <w:lang w:val="en-GB"/>
              </w:rPr>
            </w:pPr>
            <w:r w:rsidRPr="000E1908">
              <w:rPr>
                <w:b w:val="0"/>
                <w:sz w:val="18"/>
                <w:szCs w:val="18"/>
                <w:lang w:val="en-GB"/>
              </w:rPr>
              <w:t>IDE308-Shakespeare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297D2" w14:textId="16A919CF" w:rsidR="000E1908" w:rsidRPr="000E1908" w:rsidRDefault="000E1908" w:rsidP="00D74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08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264E" w14:textId="704FE427" w:rsidR="000E1908" w:rsidRPr="000E1908" w:rsidRDefault="000E1908" w:rsidP="00D74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0E1908">
              <w:rPr>
                <w:sz w:val="18"/>
                <w:szCs w:val="18"/>
                <w:lang w:val="en-GB"/>
              </w:rPr>
              <w:t>13:00-14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5886D" w14:textId="2EBF332C" w:rsidR="000E1908" w:rsidRPr="000E1908" w:rsidRDefault="000E1908" w:rsidP="00D74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C1</w:t>
            </w:r>
          </w:p>
        </w:tc>
      </w:tr>
      <w:tr w:rsidR="000E1908" w:rsidRPr="000E1908" w14:paraId="372776EB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0CCDA" w14:textId="68249BA7" w:rsidR="000E1908" w:rsidRPr="000E1908" w:rsidRDefault="000E1908" w:rsidP="00D74748">
            <w:pPr>
              <w:rPr>
                <w:sz w:val="18"/>
                <w:szCs w:val="18"/>
              </w:rPr>
            </w:pPr>
            <w:r w:rsidRPr="000E1908">
              <w:rPr>
                <w:b w:val="0"/>
                <w:sz w:val="18"/>
                <w:szCs w:val="18"/>
                <w:lang w:val="en-GB"/>
              </w:rPr>
              <w:t>IDE306-Survey of American Literature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FC141" w14:textId="2AA74AAD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09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5B069" w14:textId="2CBACA05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3:00-14:3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D5ECD" w14:textId="1FD34602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C1</w:t>
            </w:r>
          </w:p>
        </w:tc>
      </w:tr>
      <w:tr w:rsidR="000E1908" w:rsidRPr="000E1908" w14:paraId="1A05802F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1E7B8" w14:textId="67E16E22" w:rsidR="000E1908" w:rsidRPr="000E1908" w:rsidRDefault="000E1908" w:rsidP="00D74748">
            <w:pPr>
              <w:rPr>
                <w:sz w:val="18"/>
                <w:szCs w:val="18"/>
                <w:lang w:val="en-GB"/>
              </w:rPr>
            </w:pPr>
            <w:r w:rsidRPr="000E1908">
              <w:rPr>
                <w:b w:val="0"/>
                <w:sz w:val="18"/>
                <w:szCs w:val="18"/>
                <w:lang w:val="en-GB"/>
              </w:rPr>
              <w:t>IDE302-Translation I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373DB" w14:textId="4E4B03B0" w:rsidR="000E1908" w:rsidRPr="000E1908" w:rsidRDefault="000E1908" w:rsidP="00D74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0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0759E" w14:textId="2ED96203" w:rsidR="000E1908" w:rsidRPr="000E1908" w:rsidRDefault="000E1908" w:rsidP="00D74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  <w:lang w:val="en-GB"/>
              </w:rPr>
              <w:t>13:00-14:15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D1F2B" w14:textId="5965D82C" w:rsidR="000E1908" w:rsidRPr="000E1908" w:rsidRDefault="000E1908" w:rsidP="00D74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C1</w:t>
            </w:r>
          </w:p>
        </w:tc>
      </w:tr>
      <w:tr w:rsidR="000E1908" w:rsidRPr="000E1908" w14:paraId="0D61FBB2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FFA26" w14:textId="6BE06C24" w:rsidR="000E1908" w:rsidRPr="000E1908" w:rsidRDefault="000E1908" w:rsidP="00D74748">
            <w:pPr>
              <w:rPr>
                <w:sz w:val="18"/>
                <w:szCs w:val="18"/>
                <w:lang w:val="en-GB"/>
              </w:rPr>
            </w:pPr>
            <w:r w:rsidRPr="000E1908">
              <w:rPr>
                <w:b w:val="0"/>
                <w:bCs w:val="0"/>
                <w:sz w:val="18"/>
                <w:szCs w:val="18"/>
                <w:lang w:val="en-GB"/>
              </w:rPr>
              <w:t>IDE366-Key Texts in Philosophy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C461E" w14:textId="7D4481E5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0E1908">
              <w:rPr>
                <w:sz w:val="18"/>
                <w:szCs w:val="18"/>
                <w:lang w:val="en-GB"/>
              </w:rPr>
              <w:t>11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ABD38" w14:textId="4CB7D19D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0E1908">
              <w:rPr>
                <w:sz w:val="18"/>
                <w:szCs w:val="18"/>
                <w:lang w:val="en-GB"/>
              </w:rPr>
              <w:t>11:00-12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A02C1" w14:textId="6C624CC9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B2</w:t>
            </w:r>
          </w:p>
        </w:tc>
      </w:tr>
      <w:tr w:rsidR="000E1908" w:rsidRPr="000E1908" w14:paraId="3096F283" w14:textId="77777777" w:rsidTr="000E1908">
        <w:trPr>
          <w:gridBefore w:val="2"/>
          <w:wBefore w:w="4869" w:type="dxa"/>
          <w:trHeight w:val="24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6" w:type="dxa"/>
            <w:shd w:val="clear" w:color="auto" w:fill="B4C6E7" w:themeFill="accent1" w:themeFillTint="66"/>
          </w:tcPr>
          <w:p w14:paraId="5568D942" w14:textId="16AF5B4F" w:rsidR="000E1908" w:rsidRPr="000E1908" w:rsidRDefault="000E1908" w:rsidP="00D74748">
            <w:pPr>
              <w:jc w:val="center"/>
              <w:rPr>
                <w:sz w:val="18"/>
                <w:szCs w:val="18"/>
                <w:lang w:val="en-GB"/>
              </w:rPr>
            </w:pPr>
            <w:r w:rsidRPr="000E1908">
              <w:rPr>
                <w:b/>
                <w:sz w:val="18"/>
                <w:szCs w:val="18"/>
                <w:lang w:val="en-GB"/>
              </w:rPr>
              <w:t>4. Sınıf</w:t>
            </w:r>
          </w:p>
        </w:tc>
        <w:tc>
          <w:tcPr>
            <w:tcW w:w="1551" w:type="dxa"/>
            <w:shd w:val="clear" w:color="auto" w:fill="B4C6E7" w:themeFill="accent1" w:themeFillTint="66"/>
          </w:tcPr>
          <w:p w14:paraId="32638FF8" w14:textId="77777777" w:rsidR="000E1908" w:rsidRPr="000E1908" w:rsidRDefault="000E1908" w:rsidP="00D74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  <w:lang w:val="en-GB"/>
              </w:rPr>
            </w:pPr>
          </w:p>
        </w:tc>
      </w:tr>
      <w:tr w:rsidR="000E1908" w:rsidRPr="000E1908" w14:paraId="61DC765D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26821" w14:textId="77777777" w:rsidR="000E1908" w:rsidRPr="000E1908" w:rsidRDefault="000E1908" w:rsidP="00D74748">
            <w:pPr>
              <w:jc w:val="center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Ders Adı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179F9" w14:textId="77777777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0E1908">
              <w:rPr>
                <w:b/>
                <w:sz w:val="18"/>
                <w:szCs w:val="18"/>
              </w:rPr>
              <w:t>Sınav Tarihi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14A4E" w14:textId="5A07B22A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0E1908">
              <w:rPr>
                <w:b/>
                <w:sz w:val="18"/>
                <w:szCs w:val="18"/>
              </w:rPr>
              <w:t>Sınav            Saati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C6E20" w14:textId="77777777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0E1908">
              <w:rPr>
                <w:b/>
                <w:sz w:val="18"/>
                <w:szCs w:val="18"/>
              </w:rPr>
              <w:t>Sınıf</w:t>
            </w:r>
          </w:p>
        </w:tc>
      </w:tr>
      <w:tr w:rsidR="000E1908" w:rsidRPr="000E1908" w14:paraId="3E51A20A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D6F1A" w14:textId="7C76AD36" w:rsidR="000E1908" w:rsidRPr="000E1908" w:rsidRDefault="000E1908" w:rsidP="00D74748">
            <w:pPr>
              <w:rPr>
                <w:sz w:val="18"/>
                <w:szCs w:val="18"/>
              </w:rPr>
            </w:pPr>
            <w:r w:rsidRPr="000E1908">
              <w:rPr>
                <w:b w:val="0"/>
                <w:sz w:val="18"/>
                <w:szCs w:val="18"/>
                <w:lang w:val="en-GB"/>
              </w:rPr>
              <w:t xml:space="preserve">IDE408-Literary Theory and Criticism II 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BF7D5" w14:textId="6FDFEF8B" w:rsidR="000E1908" w:rsidRPr="000E1908" w:rsidRDefault="000E1908" w:rsidP="00D74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06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F99D9" w14:textId="7CF59C4E" w:rsidR="000E1908" w:rsidRPr="000E1908" w:rsidRDefault="000E1908" w:rsidP="00D74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5:00-16:3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DC9C9" w14:textId="55B6A497" w:rsidR="000E1908" w:rsidRPr="000E1908" w:rsidRDefault="000E1908" w:rsidP="00D74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C1</w:t>
            </w:r>
          </w:p>
        </w:tc>
      </w:tr>
      <w:tr w:rsidR="000E1908" w:rsidRPr="000E1908" w14:paraId="480F5756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614AA" w14:textId="78DD3252" w:rsidR="000E1908" w:rsidRPr="000E1908" w:rsidRDefault="000E1908" w:rsidP="00D74748">
            <w:pPr>
              <w:jc w:val="left"/>
              <w:rPr>
                <w:sz w:val="18"/>
                <w:szCs w:val="18"/>
              </w:rPr>
            </w:pPr>
            <w:r w:rsidRPr="000E1908">
              <w:rPr>
                <w:b w:val="0"/>
                <w:sz w:val="18"/>
                <w:szCs w:val="18"/>
                <w:lang w:val="en-GB"/>
              </w:rPr>
              <w:t xml:space="preserve">IDE402-Approaches and Methods in English Language Teaching 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38205" w14:textId="183D4AF7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08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FBF81" w14:textId="09822A1E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0:00-11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2687E" w14:textId="09050482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B2</w:t>
            </w:r>
          </w:p>
        </w:tc>
      </w:tr>
      <w:tr w:rsidR="000E1908" w:rsidRPr="000E1908" w14:paraId="470686DE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E6102" w14:textId="40677857" w:rsidR="000E1908" w:rsidRPr="000E1908" w:rsidRDefault="000E1908" w:rsidP="00D74748">
            <w:pPr>
              <w:jc w:val="left"/>
              <w:rPr>
                <w:sz w:val="18"/>
                <w:szCs w:val="18"/>
                <w:lang w:val="en-GB"/>
              </w:rPr>
            </w:pPr>
            <w:r w:rsidRPr="000E1908">
              <w:rPr>
                <w:b w:val="0"/>
                <w:sz w:val="18"/>
                <w:szCs w:val="18"/>
                <w:lang w:val="en-GB"/>
              </w:rPr>
              <w:t xml:space="preserve">IDE404-Literary Non-fiction 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C7F24" w14:textId="5C807034" w:rsidR="000E1908" w:rsidRPr="000E1908" w:rsidRDefault="000E1908" w:rsidP="00D74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08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653C1" w14:textId="465D697C" w:rsidR="000E1908" w:rsidRPr="000E1908" w:rsidRDefault="000E1908" w:rsidP="00D74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5:00-16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7FE7C" w14:textId="23287139" w:rsidR="000E1908" w:rsidRPr="000E1908" w:rsidRDefault="000E1908" w:rsidP="00D74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C1</w:t>
            </w:r>
          </w:p>
        </w:tc>
      </w:tr>
      <w:tr w:rsidR="000E1908" w:rsidRPr="000E1908" w14:paraId="148902EF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3294B" w14:textId="749BF349" w:rsidR="000E1908" w:rsidRPr="000E1908" w:rsidRDefault="000E1908" w:rsidP="00D74748">
            <w:pPr>
              <w:jc w:val="left"/>
              <w:rPr>
                <w:sz w:val="18"/>
                <w:szCs w:val="18"/>
                <w:lang w:val="en-GB"/>
              </w:rPr>
            </w:pPr>
            <w:r w:rsidRPr="000E1908">
              <w:rPr>
                <w:b w:val="0"/>
                <w:sz w:val="18"/>
                <w:szCs w:val="18"/>
                <w:lang w:val="en-GB"/>
              </w:rPr>
              <w:t>IDE406-Postmodern Novel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3F198" w14:textId="6C8E3E01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09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83BC5" w14:textId="67886635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5:00-16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9CF9A" w14:textId="29FAEE23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C1</w:t>
            </w:r>
          </w:p>
        </w:tc>
      </w:tr>
      <w:tr w:rsidR="000E1908" w:rsidRPr="000E1908" w14:paraId="02D4B695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8A5E4" w14:textId="39F50F1F" w:rsidR="000E1908" w:rsidRPr="000E1908" w:rsidRDefault="000E1908" w:rsidP="00D74748">
            <w:pPr>
              <w:jc w:val="left"/>
              <w:rPr>
                <w:sz w:val="18"/>
                <w:szCs w:val="18"/>
              </w:rPr>
            </w:pPr>
            <w:r w:rsidRPr="000E1908">
              <w:rPr>
                <w:b w:val="0"/>
                <w:sz w:val="18"/>
                <w:szCs w:val="18"/>
                <w:lang w:val="en-GB"/>
              </w:rPr>
              <w:t>IDE470-Social Responsibility and Professional Ethics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0ECE8" w14:textId="5AA0790F" w:rsidR="000E1908" w:rsidRPr="000E1908" w:rsidRDefault="000E1908" w:rsidP="00D74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1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D21ED" w14:textId="0E35B176" w:rsidR="000E1908" w:rsidRPr="000E1908" w:rsidRDefault="000E1908" w:rsidP="00D74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15:00-16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B49ED" w14:textId="3E2B2E07" w:rsidR="000E1908" w:rsidRPr="000E1908" w:rsidRDefault="000E1908" w:rsidP="00D74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C1</w:t>
            </w:r>
          </w:p>
        </w:tc>
      </w:tr>
      <w:tr w:rsidR="000E1908" w:rsidRPr="000E1908" w14:paraId="6B3D9680" w14:textId="77777777" w:rsidTr="000E190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864BE" w14:textId="0C611D44" w:rsidR="000E1908" w:rsidRPr="000E1908" w:rsidRDefault="000E1908" w:rsidP="00D74748">
            <w:pPr>
              <w:rPr>
                <w:b w:val="0"/>
                <w:sz w:val="18"/>
                <w:szCs w:val="18"/>
                <w:lang w:val="en-GB"/>
              </w:rPr>
            </w:pPr>
            <w:r w:rsidRPr="000E1908">
              <w:rPr>
                <w:b w:val="0"/>
                <w:sz w:val="18"/>
                <w:szCs w:val="18"/>
                <w:lang w:val="en-GB"/>
              </w:rPr>
              <w:t>IDE472-Arts Based Research in Language and Literature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D6C32" w14:textId="0B4DBD51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0E1908">
              <w:rPr>
                <w:sz w:val="18"/>
                <w:szCs w:val="18"/>
                <w:lang w:val="en-GB"/>
              </w:rPr>
              <w:t>12.04.2026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C8338" w14:textId="5363238C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0E1908">
              <w:rPr>
                <w:sz w:val="18"/>
                <w:szCs w:val="18"/>
                <w:lang w:val="en-GB"/>
              </w:rPr>
              <w:t>13:00-14:00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2F003" w14:textId="7F6BCCD3" w:rsidR="000E1908" w:rsidRPr="000E1908" w:rsidRDefault="000E1908" w:rsidP="00D74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1908">
              <w:rPr>
                <w:sz w:val="18"/>
                <w:szCs w:val="18"/>
              </w:rPr>
              <w:t>C1</w:t>
            </w:r>
          </w:p>
        </w:tc>
      </w:tr>
    </w:tbl>
    <w:p w14:paraId="0F3D3671" w14:textId="77777777" w:rsidR="00E57556" w:rsidRPr="000E1908" w:rsidRDefault="00E57556" w:rsidP="00381024">
      <w:pPr>
        <w:rPr>
          <w:b/>
          <w:sz w:val="18"/>
          <w:szCs w:val="18"/>
        </w:rPr>
      </w:pPr>
    </w:p>
    <w:p w14:paraId="19DF43EA" w14:textId="3CB5384A" w:rsidR="00176A2A" w:rsidRPr="000E1908" w:rsidRDefault="00EF5221" w:rsidP="00176A2A">
      <w:pPr>
        <w:jc w:val="center"/>
        <w:rPr>
          <w:sz w:val="18"/>
          <w:szCs w:val="18"/>
        </w:rPr>
      </w:pPr>
      <w:r w:rsidRPr="000E1908">
        <w:rPr>
          <w:b/>
          <w:sz w:val="18"/>
          <w:szCs w:val="18"/>
        </w:rPr>
        <w:t>Program Koordinatörü:</w:t>
      </w:r>
      <w:r w:rsidRPr="000E1908">
        <w:rPr>
          <w:sz w:val="18"/>
          <w:szCs w:val="18"/>
        </w:rPr>
        <w:t xml:space="preserve"> Arş. Gör. Mehtap TUNAHAN </w:t>
      </w:r>
    </w:p>
    <w:p w14:paraId="780686E2" w14:textId="77777777" w:rsidR="00EF5221" w:rsidRPr="000E1908" w:rsidRDefault="00EF5221" w:rsidP="00EF5221">
      <w:pPr>
        <w:spacing w:line="240" w:lineRule="auto"/>
        <w:jc w:val="center"/>
        <w:rPr>
          <w:sz w:val="18"/>
          <w:szCs w:val="18"/>
        </w:rPr>
      </w:pPr>
      <w:r w:rsidRPr="000E1908">
        <w:rPr>
          <w:b/>
          <w:sz w:val="18"/>
          <w:szCs w:val="18"/>
        </w:rPr>
        <w:t>Bölüm Başkanı:</w:t>
      </w:r>
      <w:r w:rsidRPr="000E1908">
        <w:rPr>
          <w:sz w:val="18"/>
          <w:szCs w:val="18"/>
        </w:rPr>
        <w:t xml:space="preserve"> Dr. Öğr. Üyesi Serap ATASEVER BELLİ</w:t>
      </w:r>
    </w:p>
    <w:p w14:paraId="44D11DA9" w14:textId="2C32A937" w:rsidR="0072442E" w:rsidRPr="000E1908" w:rsidRDefault="0072442E" w:rsidP="001F0D20">
      <w:pPr>
        <w:spacing w:line="240" w:lineRule="auto"/>
        <w:jc w:val="center"/>
        <w:rPr>
          <w:sz w:val="18"/>
          <w:szCs w:val="18"/>
        </w:rPr>
      </w:pPr>
    </w:p>
    <w:p w14:paraId="2E9280B8" w14:textId="77777777" w:rsidR="00386ACB" w:rsidRPr="000E1908" w:rsidRDefault="00386ACB" w:rsidP="001F0D20">
      <w:pPr>
        <w:spacing w:line="240" w:lineRule="auto"/>
        <w:jc w:val="center"/>
        <w:rPr>
          <w:sz w:val="18"/>
          <w:szCs w:val="18"/>
        </w:rPr>
      </w:pPr>
    </w:p>
    <w:sectPr w:rsidR="00386ACB" w:rsidRPr="000E1908" w:rsidSect="00102D5B">
      <w:pgSz w:w="11906" w:h="16838"/>
      <w:pgMar w:top="1418" w:right="170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144DE3" w14:textId="77777777" w:rsidR="0008600A" w:rsidRDefault="0008600A" w:rsidP="006A163C">
      <w:pPr>
        <w:spacing w:after="0" w:line="240" w:lineRule="auto"/>
      </w:pPr>
      <w:r>
        <w:separator/>
      </w:r>
    </w:p>
  </w:endnote>
  <w:endnote w:type="continuationSeparator" w:id="0">
    <w:p w14:paraId="0E195151" w14:textId="77777777" w:rsidR="0008600A" w:rsidRDefault="0008600A" w:rsidP="006A1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CA8848" w14:textId="77777777" w:rsidR="0008600A" w:rsidRDefault="0008600A" w:rsidP="006A163C">
      <w:pPr>
        <w:spacing w:after="0" w:line="240" w:lineRule="auto"/>
      </w:pPr>
      <w:r>
        <w:separator/>
      </w:r>
    </w:p>
  </w:footnote>
  <w:footnote w:type="continuationSeparator" w:id="0">
    <w:p w14:paraId="796DF28F" w14:textId="77777777" w:rsidR="0008600A" w:rsidRDefault="0008600A" w:rsidP="006A16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091A6C"/>
    <w:multiLevelType w:val="multilevel"/>
    <w:tmpl w:val="AEF2E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75250E5"/>
    <w:multiLevelType w:val="hybridMultilevel"/>
    <w:tmpl w:val="1592C016"/>
    <w:lvl w:ilvl="0" w:tplc="07848C4E">
      <w:start w:val="13"/>
      <w:numFmt w:val="bullet"/>
      <w:lvlText w:val="-"/>
      <w:lvlJc w:val="left"/>
      <w:pPr>
        <w:ind w:left="8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7A485E26"/>
    <w:multiLevelType w:val="multilevel"/>
    <w:tmpl w:val="2FBEF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BDE4345"/>
    <w:multiLevelType w:val="multilevel"/>
    <w:tmpl w:val="ED6C0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NDQwtzAyMjM0MTdR0lEKTi0uzszPAykwrgUAj1BXGCwAAAA="/>
  </w:docVars>
  <w:rsids>
    <w:rsidRoot w:val="00E5749F"/>
    <w:rsid w:val="000247B6"/>
    <w:rsid w:val="00025BE2"/>
    <w:rsid w:val="00034365"/>
    <w:rsid w:val="00076AAD"/>
    <w:rsid w:val="000778C8"/>
    <w:rsid w:val="000822B6"/>
    <w:rsid w:val="0008600A"/>
    <w:rsid w:val="00093714"/>
    <w:rsid w:val="00095FAA"/>
    <w:rsid w:val="000A7850"/>
    <w:rsid w:val="000A791A"/>
    <w:rsid w:val="000C5D5A"/>
    <w:rsid w:val="000C71EE"/>
    <w:rsid w:val="000D6C26"/>
    <w:rsid w:val="000E1908"/>
    <w:rsid w:val="000E3108"/>
    <w:rsid w:val="000F75FC"/>
    <w:rsid w:val="00102D5B"/>
    <w:rsid w:val="00107077"/>
    <w:rsid w:val="00114369"/>
    <w:rsid w:val="00114BF8"/>
    <w:rsid w:val="001225DF"/>
    <w:rsid w:val="0014339B"/>
    <w:rsid w:val="00157C68"/>
    <w:rsid w:val="00176A2A"/>
    <w:rsid w:val="00182ECF"/>
    <w:rsid w:val="00196B64"/>
    <w:rsid w:val="001A190D"/>
    <w:rsid w:val="001A501C"/>
    <w:rsid w:val="001B59BF"/>
    <w:rsid w:val="001C34B9"/>
    <w:rsid w:val="001C377F"/>
    <w:rsid w:val="001C47A9"/>
    <w:rsid w:val="001D7DF6"/>
    <w:rsid w:val="001E127B"/>
    <w:rsid w:val="001F0D20"/>
    <w:rsid w:val="00201B76"/>
    <w:rsid w:val="0020577B"/>
    <w:rsid w:val="002075B9"/>
    <w:rsid w:val="00215FA0"/>
    <w:rsid w:val="002279AC"/>
    <w:rsid w:val="00234C4C"/>
    <w:rsid w:val="00236272"/>
    <w:rsid w:val="0025513E"/>
    <w:rsid w:val="002658F1"/>
    <w:rsid w:val="00293645"/>
    <w:rsid w:val="002970E0"/>
    <w:rsid w:val="002B0AC7"/>
    <w:rsid w:val="002B0EF4"/>
    <w:rsid w:val="002B392D"/>
    <w:rsid w:val="002C5BDE"/>
    <w:rsid w:val="002E46EA"/>
    <w:rsid w:val="002F3F8B"/>
    <w:rsid w:val="002F6A55"/>
    <w:rsid w:val="002F76B3"/>
    <w:rsid w:val="00305A67"/>
    <w:rsid w:val="00312C42"/>
    <w:rsid w:val="00322C56"/>
    <w:rsid w:val="00343885"/>
    <w:rsid w:val="00347028"/>
    <w:rsid w:val="003620DE"/>
    <w:rsid w:val="00366EE4"/>
    <w:rsid w:val="00381024"/>
    <w:rsid w:val="00386ACB"/>
    <w:rsid w:val="003A2B5D"/>
    <w:rsid w:val="003A4027"/>
    <w:rsid w:val="003A7B25"/>
    <w:rsid w:val="003B011C"/>
    <w:rsid w:val="003B7D83"/>
    <w:rsid w:val="003C1418"/>
    <w:rsid w:val="003D00AE"/>
    <w:rsid w:val="003D1420"/>
    <w:rsid w:val="003D411E"/>
    <w:rsid w:val="003E201E"/>
    <w:rsid w:val="003E2EF5"/>
    <w:rsid w:val="003F3C31"/>
    <w:rsid w:val="0041109F"/>
    <w:rsid w:val="00431CF3"/>
    <w:rsid w:val="00441FEB"/>
    <w:rsid w:val="004443A0"/>
    <w:rsid w:val="00444D00"/>
    <w:rsid w:val="004669A3"/>
    <w:rsid w:val="0047726E"/>
    <w:rsid w:val="00487779"/>
    <w:rsid w:val="004A17E1"/>
    <w:rsid w:val="004A260F"/>
    <w:rsid w:val="004B41D2"/>
    <w:rsid w:val="004E3057"/>
    <w:rsid w:val="004E4B06"/>
    <w:rsid w:val="004E5289"/>
    <w:rsid w:val="004E71DD"/>
    <w:rsid w:val="004F5F3E"/>
    <w:rsid w:val="005047C2"/>
    <w:rsid w:val="00514116"/>
    <w:rsid w:val="0052161C"/>
    <w:rsid w:val="00527E74"/>
    <w:rsid w:val="00530AA3"/>
    <w:rsid w:val="00531FDD"/>
    <w:rsid w:val="00542584"/>
    <w:rsid w:val="0054567D"/>
    <w:rsid w:val="00556C86"/>
    <w:rsid w:val="005626EF"/>
    <w:rsid w:val="005779C4"/>
    <w:rsid w:val="00585946"/>
    <w:rsid w:val="005910FC"/>
    <w:rsid w:val="005A624C"/>
    <w:rsid w:val="005B3886"/>
    <w:rsid w:val="005C15DC"/>
    <w:rsid w:val="005C359A"/>
    <w:rsid w:val="005D1728"/>
    <w:rsid w:val="005D4D39"/>
    <w:rsid w:val="005E17C4"/>
    <w:rsid w:val="005E2267"/>
    <w:rsid w:val="005E5209"/>
    <w:rsid w:val="0060124E"/>
    <w:rsid w:val="0060241A"/>
    <w:rsid w:val="0060707A"/>
    <w:rsid w:val="00610A7D"/>
    <w:rsid w:val="006239F8"/>
    <w:rsid w:val="00635989"/>
    <w:rsid w:val="006409CB"/>
    <w:rsid w:val="00647D43"/>
    <w:rsid w:val="0065402D"/>
    <w:rsid w:val="00665DCD"/>
    <w:rsid w:val="00670D80"/>
    <w:rsid w:val="00672BDA"/>
    <w:rsid w:val="00675755"/>
    <w:rsid w:val="00681353"/>
    <w:rsid w:val="00691A49"/>
    <w:rsid w:val="00694849"/>
    <w:rsid w:val="006A09AA"/>
    <w:rsid w:val="006A163C"/>
    <w:rsid w:val="006B35DE"/>
    <w:rsid w:val="006C6CCF"/>
    <w:rsid w:val="006D0EB8"/>
    <w:rsid w:val="006D0F64"/>
    <w:rsid w:val="006D2D03"/>
    <w:rsid w:val="006E1C7D"/>
    <w:rsid w:val="006F34E8"/>
    <w:rsid w:val="006F59EC"/>
    <w:rsid w:val="006F7D93"/>
    <w:rsid w:val="007061D8"/>
    <w:rsid w:val="00707E95"/>
    <w:rsid w:val="00710E3C"/>
    <w:rsid w:val="007223C5"/>
    <w:rsid w:val="0072442E"/>
    <w:rsid w:val="0073118F"/>
    <w:rsid w:val="007513B6"/>
    <w:rsid w:val="007751C0"/>
    <w:rsid w:val="00776F22"/>
    <w:rsid w:val="00782974"/>
    <w:rsid w:val="007909D7"/>
    <w:rsid w:val="00793893"/>
    <w:rsid w:val="00795B22"/>
    <w:rsid w:val="007A0EC3"/>
    <w:rsid w:val="007A20F2"/>
    <w:rsid w:val="007C17A6"/>
    <w:rsid w:val="007C59D6"/>
    <w:rsid w:val="007C67E3"/>
    <w:rsid w:val="007D5009"/>
    <w:rsid w:val="007E77CD"/>
    <w:rsid w:val="007F3BCA"/>
    <w:rsid w:val="00802F07"/>
    <w:rsid w:val="008338CF"/>
    <w:rsid w:val="00833B5C"/>
    <w:rsid w:val="00837694"/>
    <w:rsid w:val="008377B1"/>
    <w:rsid w:val="00843530"/>
    <w:rsid w:val="00844DE5"/>
    <w:rsid w:val="00871BBF"/>
    <w:rsid w:val="00873C83"/>
    <w:rsid w:val="00882F2D"/>
    <w:rsid w:val="0089622A"/>
    <w:rsid w:val="008A3CC4"/>
    <w:rsid w:val="008C3BFA"/>
    <w:rsid w:val="008D3453"/>
    <w:rsid w:val="009249DE"/>
    <w:rsid w:val="00930CA1"/>
    <w:rsid w:val="00930D91"/>
    <w:rsid w:val="0097235A"/>
    <w:rsid w:val="009757C2"/>
    <w:rsid w:val="009A7C84"/>
    <w:rsid w:val="009B3313"/>
    <w:rsid w:val="009B6E0C"/>
    <w:rsid w:val="009C1926"/>
    <w:rsid w:val="009C6798"/>
    <w:rsid w:val="009D4859"/>
    <w:rsid w:val="009D66F2"/>
    <w:rsid w:val="009E01CF"/>
    <w:rsid w:val="00A15272"/>
    <w:rsid w:val="00A256CD"/>
    <w:rsid w:val="00A473A6"/>
    <w:rsid w:val="00A56126"/>
    <w:rsid w:val="00A71262"/>
    <w:rsid w:val="00A71A82"/>
    <w:rsid w:val="00A91DED"/>
    <w:rsid w:val="00AA2CEB"/>
    <w:rsid w:val="00AB26B6"/>
    <w:rsid w:val="00AE6323"/>
    <w:rsid w:val="00AF3F2D"/>
    <w:rsid w:val="00B056B5"/>
    <w:rsid w:val="00B11DA5"/>
    <w:rsid w:val="00B23202"/>
    <w:rsid w:val="00B43EFC"/>
    <w:rsid w:val="00B610E2"/>
    <w:rsid w:val="00B72353"/>
    <w:rsid w:val="00B90AF5"/>
    <w:rsid w:val="00B91D4A"/>
    <w:rsid w:val="00B937F2"/>
    <w:rsid w:val="00BA2A1A"/>
    <w:rsid w:val="00BB37E5"/>
    <w:rsid w:val="00BC11FF"/>
    <w:rsid w:val="00BC6FB5"/>
    <w:rsid w:val="00BD02BA"/>
    <w:rsid w:val="00BE0110"/>
    <w:rsid w:val="00BE57D9"/>
    <w:rsid w:val="00BF333B"/>
    <w:rsid w:val="00C25587"/>
    <w:rsid w:val="00C3763D"/>
    <w:rsid w:val="00C42351"/>
    <w:rsid w:val="00C520FD"/>
    <w:rsid w:val="00C72072"/>
    <w:rsid w:val="00C82BD6"/>
    <w:rsid w:val="00C84CCA"/>
    <w:rsid w:val="00C91082"/>
    <w:rsid w:val="00CA4034"/>
    <w:rsid w:val="00CB47FC"/>
    <w:rsid w:val="00CC3BC8"/>
    <w:rsid w:val="00CF1CE4"/>
    <w:rsid w:val="00CF7769"/>
    <w:rsid w:val="00CF79E8"/>
    <w:rsid w:val="00D07B61"/>
    <w:rsid w:val="00D109CE"/>
    <w:rsid w:val="00D144F9"/>
    <w:rsid w:val="00D15606"/>
    <w:rsid w:val="00D21C62"/>
    <w:rsid w:val="00D22611"/>
    <w:rsid w:val="00D3213D"/>
    <w:rsid w:val="00D35145"/>
    <w:rsid w:val="00D373B4"/>
    <w:rsid w:val="00D40452"/>
    <w:rsid w:val="00D45340"/>
    <w:rsid w:val="00D457EB"/>
    <w:rsid w:val="00D5423C"/>
    <w:rsid w:val="00D74748"/>
    <w:rsid w:val="00D77247"/>
    <w:rsid w:val="00DA4A05"/>
    <w:rsid w:val="00DC4AD2"/>
    <w:rsid w:val="00DD4D75"/>
    <w:rsid w:val="00DE3F9A"/>
    <w:rsid w:val="00DE7F70"/>
    <w:rsid w:val="00E178FC"/>
    <w:rsid w:val="00E22AA7"/>
    <w:rsid w:val="00E471BE"/>
    <w:rsid w:val="00E5749F"/>
    <w:rsid w:val="00E57556"/>
    <w:rsid w:val="00E64B3D"/>
    <w:rsid w:val="00E67565"/>
    <w:rsid w:val="00E82448"/>
    <w:rsid w:val="00E958A7"/>
    <w:rsid w:val="00E9774D"/>
    <w:rsid w:val="00EB1A35"/>
    <w:rsid w:val="00EB46BA"/>
    <w:rsid w:val="00EC4DB3"/>
    <w:rsid w:val="00EC5CB5"/>
    <w:rsid w:val="00EC61E2"/>
    <w:rsid w:val="00EE4570"/>
    <w:rsid w:val="00EF5221"/>
    <w:rsid w:val="00F02D81"/>
    <w:rsid w:val="00F0373A"/>
    <w:rsid w:val="00F07E93"/>
    <w:rsid w:val="00F4709B"/>
    <w:rsid w:val="00F64013"/>
    <w:rsid w:val="00F64099"/>
    <w:rsid w:val="00F70066"/>
    <w:rsid w:val="00F72241"/>
    <w:rsid w:val="00F735E2"/>
    <w:rsid w:val="00F93450"/>
    <w:rsid w:val="00FA32BC"/>
    <w:rsid w:val="00FA6745"/>
    <w:rsid w:val="00FB0622"/>
    <w:rsid w:val="00FC3A3F"/>
    <w:rsid w:val="00FE1A06"/>
    <w:rsid w:val="00FF35C5"/>
    <w:rsid w:val="00FF3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EFCC59"/>
  <w15:chartTrackingRefBased/>
  <w15:docId w15:val="{E7C4217F-D540-437F-BE30-024DA3E1E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Arial"/>
        <w:sz w:val="24"/>
        <w:lang w:val="tr-TR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link w:val="Balk2Char"/>
    <w:uiPriority w:val="9"/>
    <w:qFormat/>
    <w:rsid w:val="00A71262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A71262"/>
    <w:rPr>
      <w:rFonts w:eastAsia="Times New Roman" w:cs="Times New Roman"/>
      <w:b/>
      <w:bCs/>
      <w:sz w:val="36"/>
      <w:szCs w:val="36"/>
      <w:lang w:eastAsia="tr-TR"/>
    </w:rPr>
  </w:style>
  <w:style w:type="table" w:styleId="TabloKlavuzu">
    <w:name w:val="Table Grid"/>
    <w:basedOn w:val="NormalTablo"/>
    <w:uiPriority w:val="39"/>
    <w:rsid w:val="00B937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Ak">
    <w:name w:val="Grid Table Light"/>
    <w:basedOn w:val="NormalTablo"/>
    <w:uiPriority w:val="40"/>
    <w:rsid w:val="00B937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937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stBilgi">
    <w:name w:val="header"/>
    <w:basedOn w:val="Normal"/>
    <w:link w:val="stBilgi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A163C"/>
  </w:style>
  <w:style w:type="paragraph" w:styleId="AltBilgi">
    <w:name w:val="footer"/>
    <w:basedOn w:val="Normal"/>
    <w:link w:val="AltBilgi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A163C"/>
  </w:style>
  <w:style w:type="table" w:customStyle="1" w:styleId="TabloKlavuzu1">
    <w:name w:val="Tablo Kılavuzu1"/>
    <w:basedOn w:val="NormalTablo"/>
    <w:next w:val="TabloKlavuzu"/>
    <w:uiPriority w:val="39"/>
    <w:rsid w:val="00386ACB"/>
    <w:pPr>
      <w:spacing w:after="0" w:line="240" w:lineRule="auto"/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57C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7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1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25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96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107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1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5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8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53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54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06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10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2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7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82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9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36C40E-3F14-4A88-9728-607A3BBC4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4</TotalTime>
  <Pages>1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Erzurum  Teknik Üniversitesi</Company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01</cp:revision>
  <cp:lastPrinted>2022-10-25T12:05:00Z</cp:lastPrinted>
  <dcterms:created xsi:type="dcterms:W3CDTF">2022-10-25T12:09:00Z</dcterms:created>
  <dcterms:modified xsi:type="dcterms:W3CDTF">2026-03-27T12:34:00Z</dcterms:modified>
</cp:coreProperties>
</file>